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026A2626" w:rsidR="0050405F" w:rsidRDefault="00485456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7E535FEC">
                <wp:simplePos x="0" y="0"/>
                <wp:positionH relativeFrom="page">
                  <wp:posOffset>6350</wp:posOffset>
                </wp:positionH>
                <wp:positionV relativeFrom="paragraph">
                  <wp:posOffset>5010150</wp:posOffset>
                </wp:positionV>
                <wp:extent cx="7559040" cy="25781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578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3905A6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Tim </w:t>
                            </w:r>
                            <w:proofErr w:type="spellStart"/>
                            <w:proofErr w:type="gram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Pengabdi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:</w:t>
                            </w:r>
                            <w:proofErr w:type="gramEnd"/>
                          </w:p>
                          <w:p w14:paraId="0D9A6A54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77EDD4C1" w14:textId="77777777" w:rsidR="00485456" w:rsidRPr="007E7009" w:rsidRDefault="00485456" w:rsidP="0048545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A07F1D0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1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DD4A297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016E2F3C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3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B16C2FF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4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343A54D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5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529594F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E53F979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69685A0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7912FD4" w14:textId="77777777" w:rsidR="00485456" w:rsidRPr="007E7009" w:rsidRDefault="00485456" w:rsidP="0048545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Departemen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proofErr w:type="spellStart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Fakultas</w:t>
                            </w:r>
                            <w:proofErr w:type="spellEnd"/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.5pt;margin-top:394.5pt;width:595.2pt;height:203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" filled="f" stroked="f">
                <v:textbox inset="0,0,0,0">
                  <w:txbxContent>
                    <w:p w14:paraId="133905A6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Tim </w:t>
                      </w:r>
                      <w:proofErr w:type="spellStart"/>
                      <w:proofErr w:type="gramStart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Pengabdi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:</w:t>
                      </w:r>
                      <w:proofErr w:type="gramEnd"/>
                    </w:p>
                    <w:p w14:paraId="0D9A6A54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77EDD4C1" w14:textId="77777777" w:rsidR="00485456" w:rsidRPr="007E7009" w:rsidRDefault="00485456" w:rsidP="0048545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7A07F1D0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1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1DD4A297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2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016E2F3C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3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7B16C2FF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4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3343A54D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5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4529594F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E53F979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69685A0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67912FD4" w14:textId="77777777" w:rsidR="00485456" w:rsidRPr="007E7009" w:rsidRDefault="00485456" w:rsidP="0048545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Departemen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proofErr w:type="spellStart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Fakultas</w:t>
                      </w:r>
                      <w:proofErr w:type="spellEnd"/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D9465CD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3D9465CD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3EA55CE0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esa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Kabupaten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esa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B117F4E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69554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B117F4E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69554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7726958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31E2B1DD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954B0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A72A21" w14:paraId="5376939F" w14:textId="77777777" w:rsidTr="009C0C8D">
        <w:tc>
          <w:tcPr>
            <w:tcW w:w="411" w:type="dxa"/>
          </w:tcPr>
          <w:p w14:paraId="0D89532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684766D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1640387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8C4081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8FDEACA" w14:textId="77777777" w:rsidTr="009C0C8D">
        <w:tc>
          <w:tcPr>
            <w:tcW w:w="411" w:type="dxa"/>
          </w:tcPr>
          <w:p w14:paraId="070A28F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2BD3067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9AAEE0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D7B29C4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3ED152F" w14:textId="77777777" w:rsidTr="009C0C8D">
        <w:tc>
          <w:tcPr>
            <w:tcW w:w="411" w:type="dxa"/>
          </w:tcPr>
          <w:p w14:paraId="5025362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E9A554C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41C71F1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01D24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79BB1E17" w14:textId="77777777" w:rsidTr="009C0C8D">
        <w:tc>
          <w:tcPr>
            <w:tcW w:w="411" w:type="dxa"/>
          </w:tcPr>
          <w:p w14:paraId="49527DA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CAC01E7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DD1F3A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A7C32F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7222ED9" w14:textId="77777777" w:rsidTr="009C0C8D">
        <w:tc>
          <w:tcPr>
            <w:tcW w:w="411" w:type="dxa"/>
          </w:tcPr>
          <w:p w14:paraId="1A7E50B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EA6559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0D3EF96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3F19D0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488C86F" w14:textId="77777777" w:rsidTr="009C0C8D">
        <w:tc>
          <w:tcPr>
            <w:tcW w:w="411" w:type="dxa"/>
          </w:tcPr>
          <w:p w14:paraId="656C06B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C4B3435" w14:textId="77777777" w:rsidR="00A72A21" w:rsidRPr="00161E5B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6C1ED44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5C1BD5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CF7D6AA" w14:textId="77777777" w:rsidTr="009C0C8D">
        <w:tc>
          <w:tcPr>
            <w:tcW w:w="411" w:type="dxa"/>
          </w:tcPr>
          <w:p w14:paraId="2E7E157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60ACA47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56FEE14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B1558A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A346014" w14:textId="77777777" w:rsidTr="009C0C8D">
        <w:tc>
          <w:tcPr>
            <w:tcW w:w="411" w:type="dxa"/>
          </w:tcPr>
          <w:p w14:paraId="5AF30E3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9759213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6E71B5E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B5D027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695715F8" w14:textId="77777777" w:rsidTr="009C0C8D">
        <w:tc>
          <w:tcPr>
            <w:tcW w:w="411" w:type="dxa"/>
          </w:tcPr>
          <w:p w14:paraId="2656B8B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67F9B320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7159C09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B3F601E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4E30364" w14:textId="77777777" w:rsidTr="009C0C8D">
        <w:tc>
          <w:tcPr>
            <w:tcW w:w="411" w:type="dxa"/>
          </w:tcPr>
          <w:p w14:paraId="4CF2B85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696B501" w14:textId="77777777" w:rsidR="00A72A21" w:rsidRDefault="00A72A21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2EAAA13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2F750C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05DB09" w14:textId="77777777" w:rsidR="00A72A21" w:rsidRDefault="00A72A21" w:rsidP="00A72A21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A72A21" w14:paraId="56258C02" w14:textId="77777777" w:rsidTr="009C0C8D">
        <w:tc>
          <w:tcPr>
            <w:tcW w:w="511" w:type="dxa"/>
          </w:tcPr>
          <w:p w14:paraId="7FB0BB9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3A19691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7BE1A47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A6E846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  <w:tc>
          <w:tcPr>
            <w:tcW w:w="2300" w:type="dxa"/>
          </w:tcPr>
          <w:p w14:paraId="1CD9447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A72A21" w14:paraId="50740495" w14:textId="77777777" w:rsidTr="009C0C8D">
        <w:tc>
          <w:tcPr>
            <w:tcW w:w="511" w:type="dxa"/>
          </w:tcPr>
          <w:p w14:paraId="79791AB0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3601DCB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07CCE8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F0B71B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516A2E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427938C1" w14:textId="77777777" w:rsidTr="009C0C8D">
        <w:tc>
          <w:tcPr>
            <w:tcW w:w="511" w:type="dxa"/>
          </w:tcPr>
          <w:p w14:paraId="0DE0965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7BF4ECC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7E2DB38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A4D962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D86ABC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52EAA089" w14:textId="77777777" w:rsidTr="009C0C8D">
        <w:tc>
          <w:tcPr>
            <w:tcW w:w="511" w:type="dxa"/>
          </w:tcPr>
          <w:p w14:paraId="3F830BD2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21694A9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F601BE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51BA04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FE1579B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78FCA4D6" w14:textId="77777777" w:rsidTr="009C0C8D">
        <w:tc>
          <w:tcPr>
            <w:tcW w:w="511" w:type="dxa"/>
          </w:tcPr>
          <w:p w14:paraId="0E1D8FB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1F1E770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EC93FC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9A189C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52F0C6F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6212F1E9" w14:textId="77777777" w:rsidTr="009C0C8D">
        <w:tc>
          <w:tcPr>
            <w:tcW w:w="511" w:type="dxa"/>
          </w:tcPr>
          <w:p w14:paraId="0F4C8D8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06DDF0D3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B6C896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DDFD11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6E66352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173CF38E" w14:textId="77777777" w:rsidTr="009C0C8D">
        <w:tc>
          <w:tcPr>
            <w:tcW w:w="511" w:type="dxa"/>
          </w:tcPr>
          <w:p w14:paraId="0BD76D83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877" w:type="dxa"/>
          </w:tcPr>
          <w:p w14:paraId="6290E35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B6EC65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3BBDED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9615D17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0D97B4DB" w14:textId="77777777" w:rsidTr="009C0C8D">
        <w:tc>
          <w:tcPr>
            <w:tcW w:w="511" w:type="dxa"/>
          </w:tcPr>
          <w:p w14:paraId="18584AE8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877" w:type="dxa"/>
          </w:tcPr>
          <w:p w14:paraId="0E3E623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A4B0A8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BDFFDD6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5B19F34D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25584B42" w14:textId="77777777" w:rsidTr="009C0C8D">
        <w:tc>
          <w:tcPr>
            <w:tcW w:w="511" w:type="dxa"/>
          </w:tcPr>
          <w:p w14:paraId="1001EDE8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877" w:type="dxa"/>
          </w:tcPr>
          <w:p w14:paraId="3510A789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AF80CD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79112DF4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31CDD08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A72A21" w14:paraId="08008247" w14:textId="77777777" w:rsidTr="009C0C8D">
        <w:tc>
          <w:tcPr>
            <w:tcW w:w="511" w:type="dxa"/>
          </w:tcPr>
          <w:p w14:paraId="474BE42A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877" w:type="dxa"/>
          </w:tcPr>
          <w:p w14:paraId="457CFA25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69543F1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75C60FA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E0103EC" w14:textId="77777777" w:rsidR="00A72A21" w:rsidRPr="00161E5B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69295EB" w14:textId="77777777" w:rsidR="00A72A21" w:rsidRDefault="00A72A21" w:rsidP="00A72A21">
      <w:pPr>
        <w:pStyle w:val="NoSpacing"/>
        <w:spacing w:line="276" w:lineRule="auto"/>
      </w:pPr>
    </w:p>
    <w:p w14:paraId="108E0DB9" w14:textId="77777777" w:rsidR="00A72A21" w:rsidRDefault="00A72A21" w:rsidP="00A72A21">
      <w:pPr>
        <w:pStyle w:val="NoSpacing"/>
        <w:spacing w:line="276" w:lineRule="auto"/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526"/>
        <w:gridCol w:w="62"/>
      </w:tblGrid>
      <w:tr w:rsidR="00A72A21" w14:paraId="6483D3E8" w14:textId="77777777" w:rsidTr="009C0C8D">
        <w:tc>
          <w:tcPr>
            <w:tcW w:w="5393" w:type="dxa"/>
          </w:tcPr>
          <w:p w14:paraId="34B1324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CE2668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rabaya, </w:t>
            </w:r>
          </w:p>
        </w:tc>
      </w:tr>
      <w:tr w:rsidR="00A72A21" w14:paraId="4C16444C" w14:textId="77777777" w:rsidTr="009C0C8D">
        <w:tc>
          <w:tcPr>
            <w:tcW w:w="5393" w:type="dxa"/>
          </w:tcPr>
          <w:p w14:paraId="30655216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3A0AD190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510CED84" w14:textId="77777777" w:rsidTr="009C0C8D">
        <w:tc>
          <w:tcPr>
            <w:tcW w:w="5393" w:type="dxa"/>
          </w:tcPr>
          <w:p w14:paraId="0D47004A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77E2C0D7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A72A21" w14:paraId="6B11E2E9" w14:textId="77777777" w:rsidTr="009C0C8D">
        <w:tc>
          <w:tcPr>
            <w:tcW w:w="5393" w:type="dxa"/>
          </w:tcPr>
          <w:p w14:paraId="7800D311" w14:textId="77777777" w:rsidR="00A72A21" w:rsidRPr="00BA314E" w:rsidRDefault="00A72A21" w:rsidP="009C0C8D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52AE2584" w14:textId="77777777" w:rsidR="00A72A21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7DE219FB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660BBB00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6B65E61A" w14:textId="77777777" w:rsidTr="009C0C8D">
        <w:tc>
          <w:tcPr>
            <w:tcW w:w="5393" w:type="dxa"/>
          </w:tcPr>
          <w:p w14:paraId="283B04C6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Jelas</w:t>
            </w:r>
            <w:proofErr w:type="spellEnd"/>
          </w:p>
        </w:tc>
        <w:tc>
          <w:tcPr>
            <w:tcW w:w="4820" w:type="dxa"/>
            <w:gridSpan w:val="2"/>
          </w:tcPr>
          <w:p w14:paraId="7B32EAC8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las</w:t>
            </w:r>
            <w:proofErr w:type="spellEnd"/>
          </w:p>
        </w:tc>
      </w:tr>
      <w:tr w:rsidR="00A72A21" w14:paraId="7977ED61" w14:textId="77777777" w:rsidTr="009C0C8D">
        <w:tc>
          <w:tcPr>
            <w:tcW w:w="5393" w:type="dxa"/>
          </w:tcPr>
          <w:p w14:paraId="3F395F91" w14:textId="77777777" w:rsidR="00A72A21" w:rsidRPr="00BA314E" w:rsidRDefault="00A72A21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17141BB7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A72A21" w14:paraId="12E39A00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8DAA165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466E5C9C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A72A21" w14:paraId="174EECFE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097B6DC" w14:textId="77777777" w:rsidR="00A72A21" w:rsidRPr="00BA314E" w:rsidRDefault="00A72A21" w:rsidP="009C0C8D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Riset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A72A21" w14:paraId="16DE613F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9E6824C" w14:textId="77777777" w:rsidR="00A72A21" w:rsidRDefault="00A72A21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2B217607" w14:textId="77777777" w:rsidR="00A72A21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3DB9AAE8" w14:textId="77777777" w:rsidR="00A72A21" w:rsidRPr="00BA314E" w:rsidRDefault="00A72A21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72A21" w14:paraId="3FA61C93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C4574FE" w14:textId="77777777" w:rsidR="00A72A21" w:rsidRPr="00BA314E" w:rsidRDefault="00A72A21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gramStart"/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Ph.D</w:t>
            </w:r>
            <w:proofErr w:type="gramEnd"/>
          </w:p>
        </w:tc>
      </w:tr>
      <w:tr w:rsidR="00A72A21" w14:paraId="2359DF8B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FFC2DBA" w14:textId="77777777" w:rsidR="00A72A21" w:rsidRDefault="00A72A21" w:rsidP="009C0C8D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6767ADD3" w14:textId="2647F174" w:rsidR="00D35582" w:rsidRDefault="009C64DC" w:rsidP="00D35582">
            <w:pPr>
              <w:pStyle w:val="Heading1"/>
              <w:spacing w:line="276" w:lineRule="auto"/>
              <w:outlineLvl w:val="0"/>
              <w:rPr>
                <w:rFonts w:cs="Times New Roman"/>
                <w:sz w:val="24"/>
                <w:szCs w:val="24"/>
              </w:rPr>
            </w:pPr>
            <w:bookmarkStart w:id="2" w:name="_Toc97726959"/>
            <w:r w:rsidRPr="00BA314E">
              <w:rPr>
                <w:rFonts w:cs="Times New Roman"/>
                <w:sz w:val="24"/>
                <w:szCs w:val="24"/>
              </w:rPr>
              <w:lastRenderedPageBreak/>
              <w:t xml:space="preserve">LEMBAR </w:t>
            </w:r>
            <w:r w:rsidR="00D35582">
              <w:rPr>
                <w:rFonts w:cs="Times New Roman"/>
                <w:sz w:val="24"/>
                <w:szCs w:val="24"/>
              </w:rPr>
              <w:t>KETERLIBATAN MAHASISWA KKN</w:t>
            </w:r>
            <w:bookmarkEnd w:id="2"/>
          </w:p>
          <w:p w14:paraId="3B0109E2" w14:textId="77777777" w:rsidR="009C64DC" w:rsidRDefault="009C64DC" w:rsidP="009C64DC">
            <w:pPr>
              <w:pStyle w:val="NoSpacing"/>
              <w:spacing w:line="276" w:lineRule="auto"/>
              <w:jc w:val="center"/>
              <w:rPr>
                <w:color w:val="auto"/>
                <w:lang w:val="en-US"/>
              </w:rPr>
            </w:pPr>
          </w:p>
          <w:tbl>
            <w:tblPr>
              <w:tblStyle w:val="TableGrid0"/>
              <w:tblW w:w="99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1"/>
              <w:gridCol w:w="241"/>
              <w:gridCol w:w="2893"/>
              <w:gridCol w:w="284"/>
              <w:gridCol w:w="495"/>
              <w:gridCol w:w="2441"/>
              <w:gridCol w:w="2896"/>
              <w:gridCol w:w="263"/>
            </w:tblGrid>
            <w:tr w:rsidR="009C64DC" w14:paraId="4CEE647E" w14:textId="77777777" w:rsidTr="003A0186">
              <w:tc>
                <w:tcPr>
                  <w:tcW w:w="411" w:type="dxa"/>
                </w:tcPr>
                <w:p w14:paraId="31E4F4A0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134" w:type="dxa"/>
                  <w:gridSpan w:val="2"/>
                </w:tcPr>
                <w:p w14:paraId="37896994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Judul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2DA4293C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</w:tcPr>
                <w:p w14:paraId="0DCEADCE" w14:textId="77777777" w:rsidR="009C64DC" w:rsidRPr="00161E5B" w:rsidRDefault="009C64DC" w:rsidP="009C64DC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0674480" w14:textId="77777777" w:rsidTr="003A0186">
              <w:tc>
                <w:tcPr>
                  <w:tcW w:w="411" w:type="dxa"/>
                </w:tcPr>
                <w:p w14:paraId="27A35DEB" w14:textId="04BBA830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134" w:type="dxa"/>
                  <w:gridSpan w:val="2"/>
                </w:tcPr>
                <w:p w14:paraId="4156D08B" w14:textId="51FD417D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Dosen</w:t>
                  </w:r>
                  <w:proofErr w:type="spellEnd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embimbing</w:t>
                  </w:r>
                  <w:proofErr w:type="spellEnd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Lapangan</w:t>
                  </w:r>
                  <w:proofErr w:type="spellEnd"/>
                </w:p>
              </w:tc>
              <w:tc>
                <w:tcPr>
                  <w:tcW w:w="284" w:type="dxa"/>
                </w:tcPr>
                <w:p w14:paraId="3A8B4BF9" w14:textId="7BC64713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</w:tcPr>
                <w:p w14:paraId="0CEE636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306024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586"/>
              </w:trPr>
              <w:tc>
                <w:tcPr>
                  <w:tcW w:w="652" w:type="dxa"/>
                  <w:gridSpan w:val="2"/>
                </w:tcPr>
                <w:p w14:paraId="1718781A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3672" w:type="dxa"/>
                  <w:gridSpan w:val="3"/>
                </w:tcPr>
                <w:p w14:paraId="20C42A68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Nama </w:t>
                  </w:r>
                  <w:proofErr w:type="spellStart"/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Lengkap</w:t>
                  </w:r>
                  <w:proofErr w:type="spellEnd"/>
                </w:p>
              </w:tc>
              <w:tc>
                <w:tcPr>
                  <w:tcW w:w="2441" w:type="dxa"/>
                </w:tcPr>
                <w:p w14:paraId="209B8AA9" w14:textId="36FD93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RP</w:t>
                  </w:r>
                </w:p>
              </w:tc>
              <w:tc>
                <w:tcPr>
                  <w:tcW w:w="2896" w:type="dxa"/>
                </w:tcPr>
                <w:p w14:paraId="0A2335B0" w14:textId="0932499F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Program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tudi</w:t>
                  </w:r>
                  <w:proofErr w:type="spellEnd"/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3A0186" w14:paraId="637E89F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891D2A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672" w:type="dxa"/>
                  <w:gridSpan w:val="3"/>
                </w:tcPr>
                <w:p w14:paraId="6D4A41DA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4CD4074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12E908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79659C1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08809710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672" w:type="dxa"/>
                  <w:gridSpan w:val="3"/>
                </w:tcPr>
                <w:p w14:paraId="483006B8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57EACB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7B5BE1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587EF9F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DFE2A6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672" w:type="dxa"/>
                  <w:gridSpan w:val="3"/>
                </w:tcPr>
                <w:p w14:paraId="5AACF9A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8F30FE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5FB6EC2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F7883F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88"/>
              </w:trPr>
              <w:tc>
                <w:tcPr>
                  <w:tcW w:w="652" w:type="dxa"/>
                  <w:gridSpan w:val="2"/>
                </w:tcPr>
                <w:p w14:paraId="2B0089E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672" w:type="dxa"/>
                  <w:gridSpan w:val="3"/>
                </w:tcPr>
                <w:p w14:paraId="4EB6D59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72C823B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18CE7C0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1E080E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6D6BCA96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672" w:type="dxa"/>
                  <w:gridSpan w:val="3"/>
                </w:tcPr>
                <w:p w14:paraId="5B47C23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AF3B82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2EBFAF9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B52FD7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6CBE3E56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672" w:type="dxa"/>
                  <w:gridSpan w:val="3"/>
                </w:tcPr>
                <w:p w14:paraId="596A655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1BDF332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F27C16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907A142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9D2EBB0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3672" w:type="dxa"/>
                  <w:gridSpan w:val="3"/>
                </w:tcPr>
                <w:p w14:paraId="0BA8ABE3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0D6DAF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D9BE63E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11C821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88"/>
              </w:trPr>
              <w:tc>
                <w:tcPr>
                  <w:tcW w:w="652" w:type="dxa"/>
                  <w:gridSpan w:val="2"/>
                </w:tcPr>
                <w:p w14:paraId="74C22E60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3672" w:type="dxa"/>
                  <w:gridSpan w:val="3"/>
                </w:tcPr>
                <w:p w14:paraId="587A0B1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D075E1F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EB2A805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6B01856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2DB7DCE3" w14:textId="77777777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3672" w:type="dxa"/>
                  <w:gridSpan w:val="3"/>
                </w:tcPr>
                <w:p w14:paraId="01A1C836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68A67A1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6B6652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2C043C9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738372F" w14:textId="6BF6D50D" w:rsidR="003A0186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3672" w:type="dxa"/>
                  <w:gridSpan w:val="3"/>
                </w:tcPr>
                <w:p w14:paraId="42A9FC9C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E4CD44D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4794977" w14:textId="77777777" w:rsidR="003A0186" w:rsidRPr="00161E5B" w:rsidRDefault="003A0186" w:rsidP="009C64DC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7472E27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147653D9" w14:textId="1B7FA77D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672" w:type="dxa"/>
                  <w:gridSpan w:val="3"/>
                </w:tcPr>
                <w:p w14:paraId="1A7B6A6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BAD983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DB5ECB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ACAEB8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5F0350B" w14:textId="0B493264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672" w:type="dxa"/>
                  <w:gridSpan w:val="3"/>
                </w:tcPr>
                <w:p w14:paraId="1B2FEFE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912E93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5892E8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3A35CFF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438B6BEE" w14:textId="121EE0DA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672" w:type="dxa"/>
                  <w:gridSpan w:val="3"/>
                </w:tcPr>
                <w:p w14:paraId="56B8500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7E393E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0AD0F6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3B61BE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24E0CDBA" w14:textId="45A4B95A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672" w:type="dxa"/>
                  <w:gridSpan w:val="3"/>
                </w:tcPr>
                <w:p w14:paraId="5F410D8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DB1777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C40241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F552B74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5EDE370" w14:textId="5B678756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672" w:type="dxa"/>
                  <w:gridSpan w:val="3"/>
                </w:tcPr>
                <w:p w14:paraId="023B19F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06060F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C73BE3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C234D2D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0170FB81" w14:textId="2DBFDFAF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672" w:type="dxa"/>
                  <w:gridSpan w:val="3"/>
                </w:tcPr>
                <w:p w14:paraId="666D28C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04C32F5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EFD07D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5EABACF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1549169" w14:textId="34F51690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3672" w:type="dxa"/>
                  <w:gridSpan w:val="3"/>
                </w:tcPr>
                <w:p w14:paraId="345B4FB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E0E393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2B6822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11280EE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B18674F" w14:textId="396F71EC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3672" w:type="dxa"/>
                  <w:gridSpan w:val="3"/>
                </w:tcPr>
                <w:p w14:paraId="72403623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469C10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81FA53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029C2A65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DE902A6" w14:textId="03723BE3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3672" w:type="dxa"/>
                  <w:gridSpan w:val="3"/>
                </w:tcPr>
                <w:p w14:paraId="6F17927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65BACB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5FE94B8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8D259C3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E8A934E" w14:textId="77F1EFF9" w:rsidR="003A0186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3672" w:type="dxa"/>
                  <w:gridSpan w:val="3"/>
                </w:tcPr>
                <w:p w14:paraId="25421A9D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403B58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D56DFB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7D1F55CF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58CA4A3B" w14:textId="129F4C14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1</w:t>
                  </w:r>
                </w:p>
              </w:tc>
              <w:tc>
                <w:tcPr>
                  <w:tcW w:w="3672" w:type="dxa"/>
                  <w:gridSpan w:val="3"/>
                </w:tcPr>
                <w:p w14:paraId="638EA2B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204DB75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3F64125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E0E411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62BE2BB" w14:textId="799612F5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3672" w:type="dxa"/>
                  <w:gridSpan w:val="3"/>
                </w:tcPr>
                <w:p w14:paraId="4CA5F59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5CAF9D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26DFAD7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2BFBF579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3E4C6AF" w14:textId="0DE23AA0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3</w:t>
                  </w:r>
                </w:p>
              </w:tc>
              <w:tc>
                <w:tcPr>
                  <w:tcW w:w="3672" w:type="dxa"/>
                  <w:gridSpan w:val="3"/>
                </w:tcPr>
                <w:p w14:paraId="6AA6F69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25023C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77A5AD8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669A8FB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C04F719" w14:textId="1DF1C1F3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</w:p>
              </w:tc>
              <w:tc>
                <w:tcPr>
                  <w:tcW w:w="3672" w:type="dxa"/>
                  <w:gridSpan w:val="3"/>
                </w:tcPr>
                <w:p w14:paraId="6588799C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FAE358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19477BE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019C9CCC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6DECF63" w14:textId="489BF63C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3672" w:type="dxa"/>
                  <w:gridSpan w:val="3"/>
                </w:tcPr>
                <w:p w14:paraId="1CC6CC54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199714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69C9F6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6B999FC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037F82D" w14:textId="62219399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6</w:t>
                  </w:r>
                </w:p>
              </w:tc>
              <w:tc>
                <w:tcPr>
                  <w:tcW w:w="3672" w:type="dxa"/>
                  <w:gridSpan w:val="3"/>
                </w:tcPr>
                <w:p w14:paraId="2E38CDC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43B6B90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69A6176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1217F4C0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F9403DC" w14:textId="4E0A630C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7</w:t>
                  </w:r>
                </w:p>
              </w:tc>
              <w:tc>
                <w:tcPr>
                  <w:tcW w:w="3672" w:type="dxa"/>
                  <w:gridSpan w:val="3"/>
                </w:tcPr>
                <w:p w14:paraId="6C651C4F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7DFBF99B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46A3B9B3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3A0186" w14:paraId="4EE4F3F3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C1532BB" w14:textId="69C82504" w:rsidR="003A0186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8</w:t>
                  </w:r>
                </w:p>
              </w:tc>
              <w:tc>
                <w:tcPr>
                  <w:tcW w:w="3672" w:type="dxa"/>
                  <w:gridSpan w:val="3"/>
                </w:tcPr>
                <w:p w14:paraId="144806A1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A330809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02C807EE" w14:textId="77777777" w:rsidR="003A0186" w:rsidRPr="00161E5B" w:rsidRDefault="003A0186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06CEF" w14:paraId="75972AFA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70CB5978" w14:textId="3A71D2F3" w:rsidR="00906CEF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3672" w:type="dxa"/>
                  <w:gridSpan w:val="3"/>
                </w:tcPr>
                <w:p w14:paraId="4434360C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220A421A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7E96ADD1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906CEF" w14:paraId="71AF6E46" w14:textId="77777777" w:rsidTr="003A0186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263" w:type="dxa"/>
                <w:trHeight w:val="297"/>
              </w:trPr>
              <w:tc>
                <w:tcPr>
                  <w:tcW w:w="652" w:type="dxa"/>
                  <w:gridSpan w:val="2"/>
                </w:tcPr>
                <w:p w14:paraId="332BE2A5" w14:textId="01645DAA" w:rsidR="00906CEF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3672" w:type="dxa"/>
                  <w:gridSpan w:val="3"/>
                </w:tcPr>
                <w:p w14:paraId="35A2ACF5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CD204C0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896" w:type="dxa"/>
                </w:tcPr>
                <w:p w14:paraId="600D1A1B" w14:textId="77777777" w:rsidR="00906CEF" w:rsidRPr="00161E5B" w:rsidRDefault="00906CEF" w:rsidP="003A0186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7CA25EF9" w14:textId="77777777" w:rsidR="009C64DC" w:rsidRDefault="009C64DC" w:rsidP="009C64DC">
            <w:pPr>
              <w:pStyle w:val="NoSpacing"/>
              <w:spacing w:line="276" w:lineRule="auto"/>
            </w:pPr>
          </w:p>
          <w:p w14:paraId="3065511E" w14:textId="2904C0FE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urabaya,</w:t>
            </w:r>
          </w:p>
          <w:p w14:paraId="39E5A8F7" w14:textId="77777777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gabdi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</w:p>
          <w:p w14:paraId="3D9D8141" w14:textId="01D26BB2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anda </w:t>
            </w: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an</w:t>
            </w:r>
            <w:proofErr w:type="spellEnd"/>
          </w:p>
          <w:p w14:paraId="5E74726D" w14:textId="007A2E36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3456BB4E" w14:textId="77777777" w:rsidR="006D4E74" w:rsidRPr="006D4E74" w:rsidRDefault="006D4E74" w:rsidP="006D4E74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Lengkap</w:t>
            </w:r>
            <w:proofErr w:type="spellEnd"/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  <w:p w14:paraId="62A3073F" w14:textId="7E5C74E7" w:rsidR="003A0186" w:rsidRPr="00BA314E" w:rsidRDefault="006D4E74" w:rsidP="006D4E74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.</w:t>
            </w:r>
          </w:p>
        </w:tc>
      </w:tr>
    </w:tbl>
    <w:p w14:paraId="29749070" w14:textId="76AEAB93" w:rsidR="00BF63D0" w:rsidRDefault="00BF63D0" w:rsidP="00BF63D0">
      <w:pPr>
        <w:pStyle w:val="Heading1"/>
      </w:pPr>
      <w:r>
        <w:lastRenderedPageBreak/>
        <w:tab/>
      </w:r>
      <w:bookmarkStart w:id="3" w:name="_Toc97726960"/>
      <w:proofErr w:type="spellStart"/>
      <w:r>
        <w:t>Ringkasan</w:t>
      </w:r>
      <w:bookmarkEnd w:id="3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4" w:name="_Toc97726961"/>
      <w:r>
        <w:lastRenderedPageBreak/>
        <w:t>Daftar Isi</w:t>
      </w:r>
      <w:bookmarkEnd w:id="4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610FB232" w14:textId="0A6B2F9E" w:rsidR="00DC13C0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7726958" w:history="1">
            <w:r w:rsidR="00DC13C0" w:rsidRPr="00FE1830">
              <w:rPr>
                <w:rStyle w:val="Hyperlink"/>
                <w:rFonts w:cs="Times New Roman"/>
                <w:noProof/>
              </w:rPr>
              <w:t>LEMBAR PENGESAHAN</w:t>
            </w:r>
            <w:r w:rsidR="00DC13C0">
              <w:rPr>
                <w:noProof/>
                <w:webHidden/>
              </w:rPr>
              <w:tab/>
            </w:r>
            <w:r w:rsidR="00DC13C0">
              <w:rPr>
                <w:noProof/>
                <w:webHidden/>
              </w:rPr>
              <w:fldChar w:fldCharType="begin"/>
            </w:r>
            <w:r w:rsidR="00DC13C0">
              <w:rPr>
                <w:noProof/>
                <w:webHidden/>
              </w:rPr>
              <w:instrText xml:space="preserve"> PAGEREF _Toc97726958 \h </w:instrText>
            </w:r>
            <w:r w:rsidR="00DC13C0">
              <w:rPr>
                <w:noProof/>
                <w:webHidden/>
              </w:rPr>
            </w:r>
            <w:r w:rsidR="00DC13C0">
              <w:rPr>
                <w:noProof/>
                <w:webHidden/>
              </w:rPr>
              <w:fldChar w:fldCharType="separate"/>
            </w:r>
            <w:r w:rsidR="00DC13C0">
              <w:rPr>
                <w:noProof/>
                <w:webHidden/>
              </w:rPr>
              <w:t>i</w:t>
            </w:r>
            <w:r w:rsidR="00DC13C0">
              <w:rPr>
                <w:noProof/>
                <w:webHidden/>
              </w:rPr>
              <w:fldChar w:fldCharType="end"/>
            </w:r>
          </w:hyperlink>
        </w:p>
        <w:p w14:paraId="3233FF9B" w14:textId="4D8F4D20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59" w:history="1">
            <w:r w:rsidRPr="00FE1830">
              <w:rPr>
                <w:rStyle w:val="Hyperlink"/>
                <w:rFonts w:cs="Times New Roman"/>
                <w:noProof/>
              </w:rPr>
              <w:t>LEMBAR KETERLIBATAN MAHASISWA KK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1B62D" w14:textId="608CE158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0" w:history="1">
            <w:r w:rsidRPr="00FE1830">
              <w:rPr>
                <w:rStyle w:val="Hyperlink"/>
                <w:noProof/>
              </w:rPr>
              <w:t>Ringk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6A028" w14:textId="79F25D95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1" w:history="1">
            <w:r w:rsidRPr="00FE1830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B0722" w14:textId="39DAFF91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2" w:history="1">
            <w:r w:rsidRPr="00FE1830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D6CB6" w14:textId="32776402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3" w:history="1">
            <w:r w:rsidRPr="00FE1830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02EED" w14:textId="6CA61B09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4" w:history="1">
            <w:r w:rsidRPr="00FE1830">
              <w:rPr>
                <w:rStyle w:val="Hyperlink"/>
                <w:noProof/>
              </w:rPr>
              <w:t>Daftar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50567" w14:textId="148819E5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65" w:history="1">
            <w:r w:rsidRPr="00FE1830">
              <w:rPr>
                <w:rStyle w:val="Hyperlink"/>
                <w:noProof/>
              </w:rPr>
              <w:t>BAB I 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D08F3" w14:textId="2B658277" w:rsidR="00DC13C0" w:rsidRPr="00FF692D" w:rsidRDefault="00DC13C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6" w:history="1"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1.</w:t>
            </w:r>
            <w:r w:rsidRPr="00FF692D">
              <w:rPr>
                <w:rStyle w:val="Hyperlink"/>
                <w:color w:val="auto"/>
              </w:rPr>
              <w:tab/>
            </w:r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Latar Belakang</w:t>
            </w:r>
            <w:r w:rsidRPr="00FF692D">
              <w:rPr>
                <w:rStyle w:val="Hyperlink"/>
                <w:webHidden/>
                <w:color w:val="auto"/>
              </w:rPr>
              <w:tab/>
            </w:r>
            <w:r w:rsidRPr="00FF692D">
              <w:rPr>
                <w:rStyle w:val="Hyperlink"/>
                <w:webHidden/>
                <w:color w:val="auto"/>
              </w:rPr>
              <w:fldChar w:fldCharType="begin"/>
            </w:r>
            <w:r w:rsidRPr="00FF692D">
              <w:rPr>
                <w:rStyle w:val="Hyperlink"/>
                <w:webHidden/>
                <w:color w:val="auto"/>
              </w:rPr>
              <w:instrText xml:space="preserve"> PAGEREF _Toc97726966 \h </w:instrText>
            </w:r>
            <w:r w:rsidRPr="00FF692D">
              <w:rPr>
                <w:rStyle w:val="Hyperlink"/>
                <w:webHidden/>
                <w:color w:val="auto"/>
              </w:rPr>
            </w:r>
            <w:r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Pr="00FF692D">
              <w:rPr>
                <w:rStyle w:val="Hyperlink"/>
                <w:webHidden/>
                <w:color w:val="auto"/>
              </w:rPr>
              <w:t>2</w:t>
            </w:r>
            <w:r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282D2586" w14:textId="416A15CE" w:rsidR="00DC13C0" w:rsidRPr="00FF692D" w:rsidRDefault="00DC13C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7" w:history="1"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2.</w:t>
            </w:r>
            <w:r w:rsidRPr="00FF692D">
              <w:rPr>
                <w:rStyle w:val="Hyperlink"/>
                <w:color w:val="auto"/>
              </w:rPr>
              <w:tab/>
            </w:r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Konsep dan Strategi Kegiatan</w:t>
            </w:r>
            <w:r w:rsidRPr="00FF692D">
              <w:rPr>
                <w:rStyle w:val="Hyperlink"/>
                <w:webHidden/>
                <w:color w:val="auto"/>
              </w:rPr>
              <w:tab/>
            </w:r>
            <w:r w:rsidRPr="00FF692D">
              <w:rPr>
                <w:rStyle w:val="Hyperlink"/>
                <w:webHidden/>
                <w:color w:val="auto"/>
              </w:rPr>
              <w:fldChar w:fldCharType="begin"/>
            </w:r>
            <w:r w:rsidRPr="00FF692D">
              <w:rPr>
                <w:rStyle w:val="Hyperlink"/>
                <w:webHidden/>
                <w:color w:val="auto"/>
              </w:rPr>
              <w:instrText xml:space="preserve"> PAGEREF _Toc97726967 \h </w:instrText>
            </w:r>
            <w:r w:rsidRPr="00FF692D">
              <w:rPr>
                <w:rStyle w:val="Hyperlink"/>
                <w:webHidden/>
                <w:color w:val="auto"/>
              </w:rPr>
            </w:r>
            <w:r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Pr="00FF692D">
              <w:rPr>
                <w:rStyle w:val="Hyperlink"/>
                <w:webHidden/>
                <w:color w:val="auto"/>
              </w:rPr>
              <w:t>2</w:t>
            </w:r>
            <w:r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670557F3" w14:textId="4496FFED" w:rsidR="00DC13C0" w:rsidRPr="00FF692D" w:rsidRDefault="00DC13C0">
          <w:pPr>
            <w:pStyle w:val="TOC2"/>
            <w:tabs>
              <w:tab w:val="left" w:pos="880"/>
              <w:tab w:val="right" w:leader="dot" w:pos="9468"/>
            </w:tabs>
            <w:rPr>
              <w:rStyle w:val="Hyperlink"/>
              <w:color w:val="auto"/>
            </w:rPr>
          </w:pPr>
          <w:hyperlink w:anchor="_Toc97726968" w:history="1"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3.</w:t>
            </w:r>
            <w:r w:rsidRPr="00FF692D">
              <w:rPr>
                <w:rStyle w:val="Hyperlink"/>
                <w:color w:val="auto"/>
              </w:rPr>
              <w:tab/>
            </w:r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Tujuan, Manfaat, dan Dampak Kegiatan yang Didapatkan</w:t>
            </w:r>
            <w:r w:rsidRPr="00FF692D">
              <w:rPr>
                <w:rStyle w:val="Hyperlink"/>
                <w:webHidden/>
                <w:color w:val="auto"/>
              </w:rPr>
              <w:tab/>
            </w:r>
            <w:r w:rsidRPr="00FF692D">
              <w:rPr>
                <w:rStyle w:val="Hyperlink"/>
                <w:webHidden/>
                <w:color w:val="auto"/>
              </w:rPr>
              <w:fldChar w:fldCharType="begin"/>
            </w:r>
            <w:r w:rsidRPr="00FF692D">
              <w:rPr>
                <w:rStyle w:val="Hyperlink"/>
                <w:webHidden/>
                <w:color w:val="auto"/>
              </w:rPr>
              <w:instrText xml:space="preserve"> PAGEREF _Toc97726968 \h </w:instrText>
            </w:r>
            <w:r w:rsidRPr="00FF692D">
              <w:rPr>
                <w:rStyle w:val="Hyperlink"/>
                <w:webHidden/>
                <w:color w:val="auto"/>
              </w:rPr>
            </w:r>
            <w:r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Pr="00FF692D">
              <w:rPr>
                <w:rStyle w:val="Hyperlink"/>
                <w:webHidden/>
                <w:color w:val="auto"/>
              </w:rPr>
              <w:t>2</w:t>
            </w:r>
            <w:r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530BF00D" w14:textId="5476F816" w:rsidR="00DC13C0" w:rsidRPr="00FF692D" w:rsidRDefault="00DC13C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6969" w:history="1"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1.4.</w:t>
            </w:r>
            <w:r w:rsidRPr="00FF692D">
              <w:rPr>
                <w:rStyle w:val="Hyperlink"/>
                <w:color w:val="auto"/>
              </w:rPr>
              <w:tab/>
            </w:r>
            <w:r w:rsidRPr="00FF692D">
              <w:rPr>
                <w:rStyle w:val="Hyperlink"/>
                <w:rFonts w:ascii="Times New Roman" w:hAnsi="Times New Roman"/>
                <w:noProof/>
                <w:color w:val="auto"/>
              </w:rPr>
              <w:t>Ketercapaian Luaran</w:t>
            </w:r>
            <w:r w:rsidRPr="00FF692D">
              <w:rPr>
                <w:rStyle w:val="Hyperlink"/>
                <w:webHidden/>
                <w:color w:val="auto"/>
              </w:rPr>
              <w:tab/>
            </w:r>
            <w:r w:rsidRPr="00FF692D">
              <w:rPr>
                <w:rStyle w:val="Hyperlink"/>
                <w:webHidden/>
                <w:color w:val="auto"/>
              </w:rPr>
              <w:fldChar w:fldCharType="begin"/>
            </w:r>
            <w:r w:rsidRPr="00FF692D">
              <w:rPr>
                <w:rStyle w:val="Hyperlink"/>
                <w:webHidden/>
                <w:color w:val="auto"/>
              </w:rPr>
              <w:instrText xml:space="preserve"> PAGEREF _Toc97726969 \h </w:instrText>
            </w:r>
            <w:r w:rsidRPr="00FF692D">
              <w:rPr>
                <w:rStyle w:val="Hyperlink"/>
                <w:webHidden/>
                <w:color w:val="auto"/>
              </w:rPr>
            </w:r>
            <w:r w:rsidRPr="00FF692D">
              <w:rPr>
                <w:rStyle w:val="Hyperlink"/>
                <w:webHidden/>
                <w:color w:val="auto"/>
              </w:rPr>
              <w:fldChar w:fldCharType="separate"/>
            </w:r>
            <w:r w:rsidRPr="00FF692D">
              <w:rPr>
                <w:rStyle w:val="Hyperlink"/>
                <w:webHidden/>
                <w:color w:val="auto"/>
              </w:rPr>
              <w:t>2</w:t>
            </w:r>
            <w:r w:rsidRPr="00FF692D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0C04F659" w14:textId="59869DF0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0" w:history="1">
            <w:r w:rsidRPr="00FE1830">
              <w:rPr>
                <w:rStyle w:val="Hyperlink"/>
                <w:noProof/>
              </w:rPr>
              <w:t>BAB II SOLUSI PERMASAL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B5CB8" w14:textId="7A9FB6B5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1" w:history="1">
            <w:r w:rsidRPr="00FE1830">
              <w:rPr>
                <w:rStyle w:val="Hyperlink"/>
                <w:noProof/>
              </w:rPr>
              <w:t>BAB II METODE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0D502" w14:textId="5DA23D24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2" w:history="1">
            <w:r w:rsidRPr="00FE1830">
              <w:rPr>
                <w:rStyle w:val="Hyperlink"/>
                <w:noProof/>
              </w:rPr>
              <w:t>BAB III CAPAIAN LUARAN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8A995" w14:textId="19FC25FB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3" w:history="1">
            <w:r w:rsidRPr="00FE1830">
              <w:rPr>
                <w:rStyle w:val="Hyperlink"/>
                <w:noProof/>
              </w:rPr>
              <w:t>BAB IV REKAPITULASI PENGGUNAAN ANGG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E9CB6" w14:textId="523BBCC0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4" w:history="1">
            <w:r w:rsidRPr="00FE1830">
              <w:rPr>
                <w:rStyle w:val="Hyperlink"/>
                <w:noProof/>
              </w:rPr>
              <w:t>BAB V LOGBOOK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EB4F3" w14:textId="58750007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5" w:history="1">
            <w:r w:rsidRPr="00FE1830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0CF61" w14:textId="71C8CFF3" w:rsidR="00DC13C0" w:rsidRDefault="00DC13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6976" w:history="1">
            <w:r w:rsidRPr="00FE1830">
              <w:rPr>
                <w:rStyle w:val="Hyperlink"/>
                <w:noProof/>
              </w:rPr>
              <w:t>LAMPIRAN LU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658094CD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5" w:name="_Toc97726962"/>
      <w:r>
        <w:lastRenderedPageBreak/>
        <w:t xml:space="preserve">Daftar </w:t>
      </w:r>
      <w:proofErr w:type="spellStart"/>
      <w:r>
        <w:t>Tabel</w:t>
      </w:r>
      <w:bookmarkEnd w:id="5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6" w:name="_Toc97726963"/>
      <w:r w:rsidR="009155E7">
        <w:lastRenderedPageBreak/>
        <w:t>Daftar Gambar</w:t>
      </w:r>
      <w:bookmarkEnd w:id="6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7" w:name="_Toc97726964"/>
      <w:r>
        <w:lastRenderedPageBreak/>
        <w:t>Daftar Lampiran</w:t>
      </w:r>
      <w:bookmarkEnd w:id="7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8" w:name="_Toc97726965"/>
      <w:r>
        <w:lastRenderedPageBreak/>
        <w:t xml:space="preserve">BAB I </w:t>
      </w:r>
      <w:r w:rsidR="0089260F">
        <w:t>PENDAHULUAN</w:t>
      </w:r>
      <w:bookmarkEnd w:id="8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Hlk46387745"/>
      <w:bookmarkStart w:id="10" w:name="_Toc97726966"/>
      <w:r w:rsidRPr="00CF4E05">
        <w:rPr>
          <w:lang w:val="id-ID"/>
        </w:rPr>
        <w:t>Latar Belakang</w:t>
      </w:r>
      <w:bookmarkEnd w:id="10"/>
      <w:r w:rsidRPr="00CF4E05">
        <w:rPr>
          <w:lang w:val="id-ID"/>
        </w:rPr>
        <w:t xml:space="preserve"> </w:t>
      </w:r>
    </w:p>
    <w:p w14:paraId="746BBE52" w14:textId="4313A174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Tema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disesuaikan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>Tema</w:t>
      </w:r>
      <w:proofErr w:type="spellEnd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>Ungulan</w:t>
      </w:r>
      <w:proofErr w:type="spellEnd"/>
      <w:r w:rsidR="001A138F" w:rsidRPr="00146A18">
        <w:rPr>
          <w:rFonts w:ascii="Times New Roman" w:eastAsia="Times New Roman" w:hAnsi="Times New Roman" w:cs="Times New Roman"/>
          <w:sz w:val="24"/>
          <w:szCs w:val="24"/>
        </w:rPr>
        <w:t xml:space="preserve"> Pusat Kajian 202</w:t>
      </w:r>
      <w:r w:rsidR="001A138F">
        <w:rPr>
          <w:rFonts w:ascii="Times New Roman" w:eastAsia="Times New Roman" w:hAnsi="Times New Roman" w:cs="Times New Roman"/>
          <w:sz w:val="24"/>
          <w:szCs w:val="24"/>
        </w:rPr>
        <w:t xml:space="preserve">2 ( </w:t>
      </w:r>
      <w:hyperlink r:id="rId14" w:history="1">
        <w:r w:rsidR="001A138F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DPDRPMITS001_Peta-Jalan-Tema-Unggulan-Puskaji-2022.pdf</w:t>
        </w:r>
      </w:hyperlink>
      <w:r w:rsidR="001A138F">
        <w:rPr>
          <w:rFonts w:ascii="Times New Roman" w:eastAsia="Times New Roman" w:hAnsi="Times New Roman" w:cs="Times New Roman"/>
          <w:sz w:val="24"/>
          <w:szCs w:val="24"/>
        </w:rPr>
        <w:t xml:space="preserve"> )</w:t>
      </w:r>
      <w:r w:rsidR="001A138F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97726967"/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1"/>
      <w:proofErr w:type="spellEnd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2" w:name="_Toc97726968"/>
      <w:r w:rsidRPr="00CF4E05">
        <w:rPr>
          <w:lang w:val="id-ID"/>
        </w:rPr>
        <w:t xml:space="preserve">Tujuan, Manfaat, dan Dampak Kegiatan yang </w:t>
      </w:r>
      <w:proofErr w:type="spellStart"/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2"/>
      <w:proofErr w:type="spellEnd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97726969"/>
      <w:bookmarkEnd w:id="9"/>
      <w:proofErr w:type="spellStart"/>
      <w:r>
        <w:rPr>
          <w:lang w:val="en-US"/>
        </w:rPr>
        <w:t>Ketercapaian</w:t>
      </w:r>
      <w:proofErr w:type="spellEnd"/>
      <w:r w:rsidR="005814DE" w:rsidRPr="00CF4E05">
        <w:rPr>
          <w:lang w:val="id-ID"/>
        </w:rPr>
        <w:t xml:space="preserve"> Luaran</w:t>
      </w:r>
      <w:bookmarkEnd w:id="13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4" w:name="_Toc97726970"/>
      <w:r>
        <w:lastRenderedPageBreak/>
        <w:t xml:space="preserve">BAB II SOLUSI </w:t>
      </w:r>
      <w:r w:rsidR="00A91280">
        <w:t>PERMASALAHAN</w:t>
      </w:r>
      <w:bookmarkEnd w:id="14"/>
    </w:p>
    <w:p w14:paraId="253B4668" w14:textId="77777777" w:rsidR="00B259F0" w:rsidRPr="007516DD" w:rsidRDefault="00B259F0" w:rsidP="00B259F0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r w:rsidRPr="005B782D">
        <w:rPr>
          <w:rFonts w:ascii="Times New Roman" w:eastAsia="Times New Roman" w:hAnsi="Times New Roman" w:cs="Times New Roman"/>
          <w:sz w:val="24"/>
          <w:szCs w:val="24"/>
        </w:rPr>
        <w:t xml:space="preserve">Panduan </w:t>
      </w:r>
      <w:proofErr w:type="spellStart"/>
      <w:r w:rsidRPr="005B782D">
        <w:rPr>
          <w:rFonts w:ascii="Times New Roman" w:eastAsia="Times New Roman" w:hAnsi="Times New Roman" w:cs="Times New Roman"/>
          <w:sz w:val="24"/>
          <w:szCs w:val="24"/>
        </w:rPr>
        <w:t>Abmas</w:t>
      </w:r>
      <w:proofErr w:type="spellEnd"/>
      <w:r w:rsidRPr="005B782D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hyperlink r:id="rId15" w:history="1">
        <w:r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5" w:name="_Toc97726971"/>
      <w:r>
        <w:t>BAB II METODE KEGIATAN</w:t>
      </w:r>
      <w:bookmarkEnd w:id="15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6" w:name="_Toc97726972"/>
      <w:r>
        <w:lastRenderedPageBreak/>
        <w:t xml:space="preserve">BAB III </w:t>
      </w:r>
      <w:r w:rsidR="00AA150A">
        <w:t>CAPAIAN LUARAN KEGIATAN</w:t>
      </w:r>
      <w:bookmarkEnd w:id="16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erbasis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</w:p>
    <w:p w14:paraId="1C7F74E2" w14:textId="16259D12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</w:t>
      </w:r>
      <w:r w:rsidR="00B579C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rna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yang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tuju</w:t>
            </w:r>
            <w:proofErr w:type="spellEnd"/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u</w:t>
            </w:r>
            <w:proofErr w:type="spellEnd"/>
          </w:p>
        </w:tc>
        <w:tc>
          <w:tcPr>
            <w:tcW w:w="4680" w:type="dxa"/>
          </w:tcPr>
          <w:p w14:paraId="315A0B2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49187B7A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AC69C8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Dewan </w:t>
            </w:r>
            <w:proofErr w:type="spellStart"/>
            <w:proofErr w:type="gram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s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?</w:t>
            </w:r>
            <w:proofErr w:type="gram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dak</w:t>
            </w:r>
            <w:proofErr w:type="spellEnd"/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</w:t>
            </w:r>
            <w:proofErr w:type="spellStart"/>
            <w:r w:rsidR="00AB1459" w:rsidRPr="00233FF4">
              <w:rPr>
                <w:color w:val="auto"/>
              </w:rPr>
              <w:t>drpmits</w:t>
            </w:r>
            <w:proofErr w:type="spellEnd"/>
          </w:p>
        </w:tc>
        <w:tc>
          <w:tcPr>
            <w:tcW w:w="4680" w:type="dxa"/>
          </w:tcPr>
          <w:p w14:paraId="385DB29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D14B3D" w:rsidRPr="00A30343" w14:paraId="55E21496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79310099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</w:t>
            </w:r>
            <w:proofErr w:type="spellEnd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</w:t>
            </w:r>
            <w:proofErr w:type="spellEnd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ak</w:t>
            </w:r>
            <w:proofErr w:type="spellEnd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ipta</w:t>
            </w:r>
            <w:proofErr w:type="spellEnd"/>
          </w:p>
        </w:tc>
        <w:tc>
          <w:tcPr>
            <w:tcW w:w="4680" w:type="dxa"/>
          </w:tcPr>
          <w:p w14:paraId="2311AE7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ekognisi</w:t>
            </w:r>
            <w:proofErr w:type="spellEnd"/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</w:t>
            </w:r>
            <w:proofErr w:type="spellStart"/>
            <w:r w:rsidRPr="00A46A1D">
              <w:rPr>
                <w:color w:val="auto"/>
              </w:rPr>
              <w:t>Sederhana</w:t>
            </w:r>
            <w:proofErr w:type="spellEnd"/>
            <w:r w:rsidRPr="00A46A1D">
              <w:rPr>
                <w:color w:val="auto"/>
              </w:rPr>
              <w:t xml:space="preserve">/ Desain </w:t>
            </w:r>
            <w:proofErr w:type="spellStart"/>
            <w:r w:rsidRPr="00A46A1D">
              <w:rPr>
                <w:color w:val="auto"/>
              </w:rPr>
              <w:t>Industri</w:t>
            </w:r>
            <w:proofErr w:type="spellEnd"/>
            <w:r w:rsidRPr="00A46A1D">
              <w:rPr>
                <w:color w:val="auto"/>
              </w:rPr>
              <w:t xml:space="preserve">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Sertifikat</w:t>
            </w:r>
            <w:proofErr w:type="spellEnd"/>
            <w:r w:rsidRPr="00A46A1D">
              <w:rPr>
                <w:color w:val="auto"/>
              </w:rPr>
              <w:t xml:space="preserve">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722CD91B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Ijin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Edar</w:t>
            </w:r>
            <w:proofErr w:type="spellEnd"/>
            <w:r w:rsidRPr="00A46A1D">
              <w:rPr>
                <w:color w:val="auto"/>
              </w:rPr>
              <w:t xml:space="preserve"> PIRT/ BPOM</w:t>
            </w:r>
            <w:r w:rsidR="00B579C3">
              <w:rPr>
                <w:color w:val="auto"/>
              </w:rPr>
              <w:t>/NIB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</w:t>
            </w:r>
            <w:proofErr w:type="spellStart"/>
            <w:r w:rsidRPr="00A46A1D">
              <w:rPr>
                <w:color w:val="auto"/>
              </w:rPr>
              <w:t>rintisan</w:t>
            </w:r>
            <w:proofErr w:type="spellEnd"/>
            <w:r w:rsidRPr="00A46A1D">
              <w:rPr>
                <w:color w:val="auto"/>
              </w:rPr>
              <w:t xml:space="preserve">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proofErr w:type="spellStart"/>
            <w:r w:rsidRPr="00A46A1D">
              <w:rPr>
                <w:color w:val="auto"/>
              </w:rPr>
              <w:t>Kebijakan</w:t>
            </w:r>
            <w:proofErr w:type="spellEnd"/>
            <w:r w:rsidRPr="00A46A1D">
              <w:rPr>
                <w:color w:val="auto"/>
              </w:rPr>
              <w:t xml:space="preserve">/ Policy Brief/ </w:t>
            </w:r>
            <w:proofErr w:type="spellStart"/>
            <w:r w:rsidRPr="00A46A1D">
              <w:rPr>
                <w:color w:val="auto"/>
              </w:rPr>
              <w:t>Naskah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Akademik</w:t>
            </w:r>
            <w:proofErr w:type="spellEnd"/>
            <w:r w:rsidRPr="00A46A1D">
              <w:rPr>
                <w:color w:val="auto"/>
              </w:rPr>
              <w:t xml:space="preserve">/ </w:t>
            </w:r>
            <w:proofErr w:type="spellStart"/>
            <w:r w:rsidRPr="00A46A1D">
              <w:rPr>
                <w:color w:val="auto"/>
              </w:rPr>
              <w:t>Tanggapan</w:t>
            </w:r>
            <w:proofErr w:type="spellEnd"/>
            <w:r w:rsidRPr="00A46A1D">
              <w:rPr>
                <w:color w:val="auto"/>
              </w:rPr>
              <w:t xml:space="preserve"> dan </w:t>
            </w:r>
            <w:proofErr w:type="spellStart"/>
            <w:r w:rsidRPr="00A46A1D">
              <w:rPr>
                <w:color w:val="auto"/>
              </w:rPr>
              <w:t>Masukan</w:t>
            </w:r>
            <w:proofErr w:type="spellEnd"/>
            <w:r w:rsidRPr="00A46A1D">
              <w:rPr>
                <w:color w:val="auto"/>
              </w:rPr>
              <w:t xml:space="preserve"> RPP yang </w:t>
            </w:r>
            <w:proofErr w:type="spellStart"/>
            <w:r w:rsidRPr="00A46A1D">
              <w:rPr>
                <w:color w:val="auto"/>
              </w:rPr>
              <w:t>diserahkan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secar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resmi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kepad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pemerintah</w:t>
            </w:r>
            <w:proofErr w:type="spellEnd"/>
            <w:r w:rsidRPr="00A46A1D">
              <w:rPr>
                <w:color w:val="auto"/>
              </w:rPr>
              <w:t xml:space="preserve">/ </w:t>
            </w:r>
            <w:proofErr w:type="spellStart"/>
            <w:r w:rsidRPr="00A46A1D">
              <w:rPr>
                <w:color w:val="auto"/>
              </w:rPr>
              <w:t>industri</w:t>
            </w:r>
            <w:proofErr w:type="spellEnd"/>
            <w:r w:rsidRPr="00A46A1D">
              <w:rPr>
                <w:color w:val="auto"/>
              </w:rPr>
              <w:t xml:space="preserve">/ </w:t>
            </w:r>
            <w:proofErr w:type="spellStart"/>
            <w:r w:rsidRPr="00A46A1D">
              <w:rPr>
                <w:color w:val="auto"/>
              </w:rPr>
              <w:t>mitra</w:t>
            </w:r>
            <w:proofErr w:type="spellEnd"/>
            <w:r w:rsidRPr="00A46A1D">
              <w:rPr>
                <w:color w:val="auto"/>
              </w:rPr>
              <w:t xml:space="preserve"> </w:t>
            </w:r>
            <w:proofErr w:type="spellStart"/>
            <w:r w:rsidRPr="00A46A1D">
              <w:rPr>
                <w:color w:val="auto"/>
              </w:rPr>
              <w:t>lainnnya</w:t>
            </w:r>
            <w:proofErr w:type="spellEnd"/>
          </w:p>
        </w:tc>
        <w:tc>
          <w:tcPr>
            <w:tcW w:w="4680" w:type="dxa"/>
          </w:tcPr>
          <w:p w14:paraId="2B683BF1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ik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direncana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ercapa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urai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alasannya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3D91E848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ang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7" w:name="_Toc97726973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7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erbasis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</w:p>
    <w:p w14:paraId="48588371" w14:textId="19688EA0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202</w:t>
      </w:r>
      <w:r w:rsidR="00B579C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iterim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mlah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nggunaa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is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abis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kai</w:t>
            </w:r>
            <w:proofErr w:type="spellEnd"/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  <w:proofErr w:type="spellEnd"/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  <w:proofErr w:type="spellEnd"/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  <w:proofErr w:type="spellEnd"/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abis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akai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  <w:proofErr w:type="spellEnd"/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5B345C53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ang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8" w:name="_Toc97726974"/>
      <w:r>
        <w:lastRenderedPageBreak/>
        <w:t xml:space="preserve">BAB V </w:t>
      </w:r>
      <w:r w:rsidR="00A479F9">
        <w:t>LOGBOOK KEGIATAN</w:t>
      </w:r>
      <w:bookmarkEnd w:id="18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</w:t>
            </w:r>
            <w:proofErr w:type="spellEnd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97726975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0" w:name="_Toc97726976"/>
      <w:r w:rsidRPr="0060418B">
        <w:lastRenderedPageBreak/>
        <w:t xml:space="preserve">LAMPIRAN </w:t>
      </w:r>
      <w:r w:rsidR="00B73EF5">
        <w:t>LUARAN</w:t>
      </w:r>
      <w:bookmarkEnd w:id="20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D89D8" w14:textId="77777777" w:rsidR="00422B60" w:rsidRDefault="00422B60" w:rsidP="00987866">
      <w:pPr>
        <w:spacing w:after="0" w:line="240" w:lineRule="auto"/>
      </w:pPr>
      <w:r>
        <w:separator/>
      </w:r>
    </w:p>
  </w:endnote>
  <w:endnote w:type="continuationSeparator" w:id="0">
    <w:p w14:paraId="19D6F1F2" w14:textId="77777777" w:rsidR="00422B60" w:rsidRDefault="00422B60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23F2F" w14:textId="77777777" w:rsidR="00422B60" w:rsidRDefault="00422B60" w:rsidP="00987866">
      <w:pPr>
        <w:spacing w:after="0" w:line="240" w:lineRule="auto"/>
      </w:pPr>
      <w:r>
        <w:separator/>
      </w:r>
    </w:p>
  </w:footnote>
  <w:footnote w:type="continuationSeparator" w:id="0">
    <w:p w14:paraId="4BE3F3A1" w14:textId="77777777" w:rsidR="00422B60" w:rsidRDefault="00422B60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547FE1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15"/>
  </w:num>
  <w:num w:numId="13">
    <w:abstractNumId w:val="4"/>
  </w:num>
  <w:num w:numId="14">
    <w:abstractNumId w:val="8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qAUAX/qTzi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437A"/>
    <w:rsid w:val="000D180A"/>
    <w:rsid w:val="000D3F0D"/>
    <w:rsid w:val="000E1685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A138F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47FA"/>
    <w:rsid w:val="00353E50"/>
    <w:rsid w:val="0037473F"/>
    <w:rsid w:val="00374BDD"/>
    <w:rsid w:val="003A0186"/>
    <w:rsid w:val="003A4171"/>
    <w:rsid w:val="003C549A"/>
    <w:rsid w:val="003D235A"/>
    <w:rsid w:val="003D3F23"/>
    <w:rsid w:val="00400A80"/>
    <w:rsid w:val="00412CCC"/>
    <w:rsid w:val="00413F66"/>
    <w:rsid w:val="00422B60"/>
    <w:rsid w:val="00443825"/>
    <w:rsid w:val="004715CA"/>
    <w:rsid w:val="00485456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9554A"/>
    <w:rsid w:val="006A0696"/>
    <w:rsid w:val="006D4E74"/>
    <w:rsid w:val="00701740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80985"/>
    <w:rsid w:val="007B7AEA"/>
    <w:rsid w:val="007E3C80"/>
    <w:rsid w:val="007E64ED"/>
    <w:rsid w:val="0081224E"/>
    <w:rsid w:val="00812771"/>
    <w:rsid w:val="00870A5C"/>
    <w:rsid w:val="0087135B"/>
    <w:rsid w:val="008723B3"/>
    <w:rsid w:val="0089260F"/>
    <w:rsid w:val="008A5347"/>
    <w:rsid w:val="008D4288"/>
    <w:rsid w:val="008F1729"/>
    <w:rsid w:val="008F7EC9"/>
    <w:rsid w:val="00905E76"/>
    <w:rsid w:val="00906CEF"/>
    <w:rsid w:val="009155E7"/>
    <w:rsid w:val="00944963"/>
    <w:rsid w:val="00954B02"/>
    <w:rsid w:val="00987866"/>
    <w:rsid w:val="009A12B2"/>
    <w:rsid w:val="009C33C1"/>
    <w:rsid w:val="009C64DC"/>
    <w:rsid w:val="009D5426"/>
    <w:rsid w:val="009D5DA9"/>
    <w:rsid w:val="00A15F15"/>
    <w:rsid w:val="00A1747E"/>
    <w:rsid w:val="00A30343"/>
    <w:rsid w:val="00A35598"/>
    <w:rsid w:val="00A46A1D"/>
    <w:rsid w:val="00A479F9"/>
    <w:rsid w:val="00A72A21"/>
    <w:rsid w:val="00A7719B"/>
    <w:rsid w:val="00A80EAA"/>
    <w:rsid w:val="00A8430C"/>
    <w:rsid w:val="00A874E2"/>
    <w:rsid w:val="00A91280"/>
    <w:rsid w:val="00AA150A"/>
    <w:rsid w:val="00AB1459"/>
    <w:rsid w:val="00AE15EC"/>
    <w:rsid w:val="00B134D3"/>
    <w:rsid w:val="00B259F0"/>
    <w:rsid w:val="00B270D8"/>
    <w:rsid w:val="00B31FDE"/>
    <w:rsid w:val="00B51A33"/>
    <w:rsid w:val="00B579C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4B3D"/>
    <w:rsid w:val="00D25071"/>
    <w:rsid w:val="00D35582"/>
    <w:rsid w:val="00D57014"/>
    <w:rsid w:val="00D943D0"/>
    <w:rsid w:val="00DA6ED3"/>
    <w:rsid w:val="00DB0675"/>
    <w:rsid w:val="00DB1E2F"/>
    <w:rsid w:val="00DB2C70"/>
    <w:rsid w:val="00DB2F24"/>
    <w:rsid w:val="00DB4162"/>
    <w:rsid w:val="00DC13C0"/>
    <w:rsid w:val="00DD0BE1"/>
    <w:rsid w:val="00E00A0B"/>
    <w:rsid w:val="00E0701F"/>
    <w:rsid w:val="00E6118A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  <w:rsid w:val="00FF032F"/>
    <w:rsid w:val="00FF6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229C61A9-1B80-480C-8C0C-07DC77E35E6E}"/>
</file>

<file path=customXml/itemProps4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8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60</cp:revision>
  <dcterms:created xsi:type="dcterms:W3CDTF">2021-08-28T13:28:00Z</dcterms:created>
  <dcterms:modified xsi:type="dcterms:W3CDTF">2022-03-0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